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775" w14:textId="764D2974" w:rsidR="00887277" w:rsidRPr="00363592" w:rsidRDefault="007B5861" w:rsidP="00326FB4">
      <w:pPr>
        <w:spacing w:after="120" w:line="240" w:lineRule="auto"/>
        <w:rPr>
          <w:rFonts w:ascii="Shonar Bangla" w:hAnsi="Shonar Bangla" w:cs="Shonar Bangla"/>
          <w:b/>
          <w:bCs/>
          <w:sz w:val="25"/>
          <w:szCs w:val="25"/>
        </w:rPr>
      </w:pP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সূএঃ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proofErr w:type="spellStart"/>
      <w:proofErr w:type="gramStart"/>
      <w:r w:rsidRPr="007B5861">
        <w:rPr>
          <w:rFonts w:ascii="Shonar Bangla" w:hAnsi="Shonar Bangla" w:cs="Shonar Bangla"/>
          <w:b/>
          <w:bCs/>
          <w:sz w:val="25"/>
          <w:szCs w:val="25"/>
        </w:rPr>
        <w:t>টু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, </w:t>
      </w:r>
      <w:r w:rsidR="00E06171" w:rsidRPr="007B5861">
        <w:rPr>
          <w:b/>
          <w:bCs/>
          <w:sz w:val="25"/>
          <w:szCs w:val="25"/>
        </w:rPr>
        <w:t xml:space="preserve"> </w:t>
      </w:r>
      <w:r>
        <w:rPr>
          <w:b/>
          <w:bCs/>
          <w:sz w:val="25"/>
          <w:szCs w:val="25"/>
        </w:rPr>
        <w:tab/>
      </w:r>
      <w:proofErr w:type="gramEnd"/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 w:rsidR="00363592">
        <w:rPr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sz w:val="32"/>
          <w:szCs w:val="32"/>
          <w:u w:val="double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তারিখঃ</w:t>
      </w:r>
      <w:proofErr w:type="spellEnd"/>
      <w:r w:rsidR="00363592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r w:rsidR="007D02D1"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</w:t>
      </w:r>
      <w:r w:rsidR="007D02D1"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34284C2F" w14:textId="1FEE91B6" w:rsidR="007B5861" w:rsidRPr="00CD5CAC" w:rsidRDefault="00C07708" w:rsidP="007B5861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 w:rsidR="007B5861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08FF6857" w14:textId="0DC537B6" w:rsidR="007B5861" w:rsidRDefault="004F2887" w:rsidP="00326FB4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টারমিক্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70D66A47" w14:textId="6DB483EC" w:rsidR="002F58BE" w:rsidRDefault="00820D4C" w:rsidP="004F2887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4135E2E1" w14:textId="77777777" w:rsidR="004F2887" w:rsidRPr="004F2887" w:rsidRDefault="004F2887" w:rsidP="004F2887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071AFAE" w14:textId="7DD31D66" w:rsidR="002F58BE" w:rsidRDefault="002F58BE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6E5E7201" w14:textId="0AA6F92E" w:rsidR="00AB60BF" w:rsidRDefault="00AB60BF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E6571E9" w14:textId="5619D572" w:rsidR="00AB60BF" w:rsidRDefault="00AB60BF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</w:t>
      </w:r>
      <w:r w:rsidR="003360E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4F288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</w:p>
    <w:p w14:paraId="1AB0CD7E" w14:textId="576B7EEC" w:rsidR="004F2887" w:rsidRDefault="004F2887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ি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র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51F1066A" w14:textId="616F952C" w:rsidR="004F2887" w:rsidRDefault="004F2887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১” = </w:t>
      </w:r>
      <w:r w:rsidR="003360E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২৭.০০ </w:t>
      </w:r>
      <w:proofErr w:type="spellStart"/>
      <w:r w:rsidR="003360E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486B083B" w14:textId="52CD2C54" w:rsidR="007D675E" w:rsidRDefault="003360EF" w:rsidP="007D675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3360E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3360E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১০,২৬০.০০</w:t>
      </w:r>
    </w:p>
    <w:p w14:paraId="6AAF4295" w14:textId="795A22C1" w:rsidR="007B5861" w:rsidRDefault="007B5861" w:rsidP="007D675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892D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২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892D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০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10848C2A" w14:textId="77777777" w:rsidR="009928F0" w:rsidRDefault="009928F0" w:rsidP="007B5861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609A408B" w14:textId="66DE2D5A" w:rsidR="007B5861" w:rsidRPr="00670597" w:rsidRDefault="007B5861" w:rsidP="007B5861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-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892D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ইশ</w:t>
      </w:r>
      <w:proofErr w:type="spellEnd"/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892D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ছয়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892D7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া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p w14:paraId="578DA524" w14:textId="2B7149C8" w:rsidR="005D1BB4" w:rsidRPr="007B5861" w:rsidRDefault="005D1BB4" w:rsidP="007B5861">
      <w:pPr>
        <w:spacing w:after="80" w:line="240" w:lineRule="auto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326FB4">
      <w:headerReference w:type="default" r:id="rId6"/>
      <w:pgSz w:w="12240" w:h="20160" w:code="5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354E2" w14:textId="77777777" w:rsidR="00BF404D" w:rsidRDefault="00BF404D" w:rsidP="003F6C42">
      <w:pPr>
        <w:spacing w:after="0" w:line="240" w:lineRule="auto"/>
      </w:pPr>
      <w:r>
        <w:separator/>
      </w:r>
    </w:p>
  </w:endnote>
  <w:endnote w:type="continuationSeparator" w:id="0">
    <w:p w14:paraId="72EEFFE7" w14:textId="77777777" w:rsidR="00BF404D" w:rsidRDefault="00BF404D" w:rsidP="003F6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92B46" w14:textId="77777777" w:rsidR="00BF404D" w:rsidRDefault="00BF404D" w:rsidP="003F6C42">
      <w:pPr>
        <w:spacing w:after="0" w:line="240" w:lineRule="auto"/>
      </w:pPr>
      <w:r>
        <w:separator/>
      </w:r>
    </w:p>
  </w:footnote>
  <w:footnote w:type="continuationSeparator" w:id="0">
    <w:p w14:paraId="710AD887" w14:textId="77777777" w:rsidR="00BF404D" w:rsidRDefault="00BF404D" w:rsidP="003F6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3930" w14:textId="45E553B4" w:rsidR="003F6C42" w:rsidRDefault="003F6C42" w:rsidP="001441DE">
    <w:pPr>
      <w:pStyle w:val="Header"/>
      <w:spacing w:line="72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C8F37D" wp14:editId="2957F6AA">
          <wp:simplePos x="0" y="0"/>
          <wp:positionH relativeFrom="page">
            <wp:posOffset>-144780</wp:posOffset>
          </wp:positionH>
          <wp:positionV relativeFrom="paragraph">
            <wp:posOffset>-449580</wp:posOffset>
          </wp:positionV>
          <wp:extent cx="7968615" cy="2186940"/>
          <wp:effectExtent l="0" t="0" r="0" b="381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615" cy="218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441DE"/>
    <w:rsid w:val="00183EF9"/>
    <w:rsid w:val="001D6DAD"/>
    <w:rsid w:val="00203B44"/>
    <w:rsid w:val="002F58BE"/>
    <w:rsid w:val="00326FB4"/>
    <w:rsid w:val="003360EF"/>
    <w:rsid w:val="00363592"/>
    <w:rsid w:val="003F6C42"/>
    <w:rsid w:val="004448B9"/>
    <w:rsid w:val="004F2887"/>
    <w:rsid w:val="005902BA"/>
    <w:rsid w:val="005D1BB4"/>
    <w:rsid w:val="006D0B98"/>
    <w:rsid w:val="006D38E6"/>
    <w:rsid w:val="007026A3"/>
    <w:rsid w:val="007B5861"/>
    <w:rsid w:val="007D02D1"/>
    <w:rsid w:val="007D675E"/>
    <w:rsid w:val="00820D4C"/>
    <w:rsid w:val="00825244"/>
    <w:rsid w:val="00887277"/>
    <w:rsid w:val="00892D7F"/>
    <w:rsid w:val="008E2F34"/>
    <w:rsid w:val="008F18F8"/>
    <w:rsid w:val="00902B17"/>
    <w:rsid w:val="009250DF"/>
    <w:rsid w:val="009928F0"/>
    <w:rsid w:val="00AB60BF"/>
    <w:rsid w:val="00BF404D"/>
    <w:rsid w:val="00C07708"/>
    <w:rsid w:val="00CD5CAC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C42"/>
  </w:style>
  <w:style w:type="paragraph" w:styleId="Footer">
    <w:name w:val="footer"/>
    <w:basedOn w:val="Normal"/>
    <w:link w:val="Foot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8-07T17:07:00Z</cp:lastPrinted>
  <dcterms:created xsi:type="dcterms:W3CDTF">2022-08-07T17:21:00Z</dcterms:created>
  <dcterms:modified xsi:type="dcterms:W3CDTF">2022-08-07T17:21:00Z</dcterms:modified>
</cp:coreProperties>
</file>